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Petroleum Engineer Internship Position in Germany Frankfurt</w:t>
      </w:r>
    </w:p>
    <w:bookmarkEnd w:id="20"/>
    <w:p>
      <w:pPr>
        <w:pStyle w:val="BodyText"/>
      </w:pPr>
      <w:r>
        <w:t xml:space="preserve">Dear Hiring Manager,</w:t>
      </w:r>
    </w:p>
    <w:p>
      <w:pPr>
        <w:pStyle w:val="BodyText"/>
      </w:pPr>
      <w:r>
        <w:t xml:space="preserve">I am writing this Internship Application Letter to express my enthusiastic interest in the Petroleum Engineer Internship position at your esteemed organization in Germany Frankfurt. As a highly motivated final-year undergraduate student specializing in Petroleum Engineering at the Technical University of Munich, I have meticulously prepared myself to contribute meaningfully to your team while gaining invaluable industry experience within Europe's premier energy hub. The opportunity to apply my academic knowledge and technical skills within Germany Frankfurt—a global center for finance, innovation, and energy transition—represents an unparalleled professional milestone in my career trajectory.</w:t>
      </w:r>
    </w:p>
    <w:p>
      <w:pPr>
        <w:pStyle w:val="BodyText"/>
      </w:pPr>
      <w:r>
        <w:t xml:space="preserve">My academic journey has been rigorously focused on equipping me with the technical competencies demanded by modern petroleum engineering challenges. I have completed advanced coursework including Reservoir Simulation, Enhanced Oil Recovery Techniques, Drilling Engineering, and Petroleum Geology, achieving a GPA of 3.8/4.0. My capstone project involved developing a predictive model for unconventional reservoirs using Petrel software, which optimized production forecasting by 22% compared to conventional methods—a project directly aligned with the technological priorities driving energy innovation in Germany Frankfurt's dynamic market landscape. Furthermore, I have completed certifications in HAZOP analysis and Well Integrity Management through the Energy Institute, ensuring my foundational knowledge meets international safety and operational standards critical for success in Germany's stringent regulatory environment.</w:t>
      </w:r>
    </w:p>
    <w:p>
      <w:pPr>
        <w:pStyle w:val="BodyText"/>
      </w:pPr>
      <w:r>
        <w:t xml:space="preserve">What distinguishes me as a candidate is my proactive engagement with real-world industry challenges beyond academic requirements. During my summer internship at Shell’s Rotterdam facility, I assisted in analyzing production data from North Sea fields using Python and MATLAB, contributing to a workflow optimization initiative that reduced reporting time by 30%. This experience deepened my understanding of the operational complexities faced by global energy players—complexities that are particularly nuanced in Germany Frankfurt's unique position as both a traditional oil &amp; gas industry center and a growing nexus for renewable energy integration. I am equally passionate about the energy transition, having participated in the European Sustainable Energy Week 2023 where I presented research on CO₂ utilization technologies—a topic gaining significant momentum within Germany's national climate strategy (Energiewende).</w:t>
      </w:r>
    </w:p>
    <w:p>
      <w:pPr>
        <w:pStyle w:val="BodyText"/>
      </w:pPr>
      <w:r>
        <w:t xml:space="preserve">My motivation to pursue this internship specifically in Germany Frankfurt stems from the city's unparalleled ecosystem for energy professionals. As Europe’s financial capital and home to major energy corporations like Wintershall Dea, OMV, and BASF Energy Solutions, Frankfurt offers an exceptional environment where traditional petroleum engineering intersects with cutting-edge sustainability initiatives. The city’s strategic location—serving as a gateway between European markets and global energy corridors—provides an ideal setting to understand how the industry navigates regulatory frameworks (including Germany’s Climate Action Plan 2045) while maintaining operational excellence. I am particularly eager to learn from your team's work on integrating digital twins for field management, an area where Frankfurt-based firms are leading European innovation.</w:t>
      </w:r>
    </w:p>
    <w:p>
      <w:pPr>
        <w:pStyle w:val="BodyText"/>
      </w:pPr>
      <w:r>
        <w:t xml:space="preserve">I possess advanced proficiency in industry-standard software including Petrel, Eclipse, and Schlumberger’s Landmark Suite, alongside strong technical writing skills demonstrated through my publication in the "International Journal of Oil Engineering" (2023). My cross-cultural adaptability is further evidenced by a semester abroad at RWTH Aachen University where I collaborated with German engineering students on a carbon capture project. This experience honed my ability to communicate complex technical concepts in both English and German—a critical asset for seamless integration within your Frankfurt-based team, especially given Germany’s emphasis on multilingual collaboration in technical environments.</w:t>
      </w:r>
    </w:p>
    <w:p>
      <w:pPr>
        <w:pStyle w:val="BodyText"/>
      </w:pPr>
      <w:r>
        <w:t xml:space="preserve">Germany Frankfurt’s position as a magnet for global energy talent deeply resonates with my professional aspirations. I have closely followed your organization's pioneering work on the "Digital Drilling Optimization Project" in the North Sea—a case study frequently referenced in German petroleum engineering circles—and am eager to contribute to such transformative initiatives. My technical skills align precisely with your needs: I can immediately assist in reservoir modeling, production analysis, and field development planning while learning from your expertise in balancing economic viability with environmental stewardship. As Germany accelerates its energy transition through initiatives like the National Hydrogen Strategy, I am keen to understand how petroleum engineering practices evolve within this context—a perspective only possible through firsthand experience in Frankfurt's innovation ecosystem.</w:t>
      </w:r>
    </w:p>
    <w:p>
      <w:pPr>
        <w:pStyle w:val="BodyText"/>
      </w:pPr>
      <w:r>
        <w:t xml:space="preserve">My resume, attached for your review, details additional projects such as my simulation of hydraulic fracturing scenarios under varying geological conditions and my volunteer work with the German Energy Agency promoting STEM education in schools. I am particularly impressed by your commitment to sustainability—evidenced by your recent partnership with the Frankfurt Green Energy Cluster—and I am confident that my proactive approach to problem-solving would make me a valuable asset during this internship. My understanding of Germany’s industry standards, coupled with fluency in German (B2 level) and technical English proficiency, ensures I can immediately contribute to team objectives without requiring extensive onboarding.</w:t>
      </w:r>
    </w:p>
    <w:p>
      <w:pPr>
        <w:pStyle w:val="BodyText"/>
      </w:pPr>
      <w:r>
        <w:t xml:space="preserve">Thank you for considering this Internship Application Letter. I am deeply enthusiastic about the prospect of bringing my analytical skills and passion for petroleum engineering to your Frankfurt operations, while learning from the industry’s most forward-thinking professionals. I am available for an interview at your earliest convenience and have attached all required documents including transcripts, certificates, and a detailed project portfolio. Germany Frankfurt’s energy landscape represents the future of our industry—a future I am eager to help shape through this internship opportunity.</w:t>
      </w:r>
    </w:p>
    <w:p>
      <w:pPr>
        <w:pStyle w:val="BodyText"/>
      </w:pPr>
      <w:r>
        <w:t xml:space="preserve">With sincere regards,</w:t>
      </w:r>
    </w:p>
    <w:p>
      <w:pPr>
        <w:pStyle w:val="BodyText"/>
      </w:pPr>
      <w:r>
        <w:t xml:space="preserve">Alexandra Müller</w:t>
      </w:r>
    </w:p>
    <w:p>
      <w:pPr>
        <w:pStyle w:val="BodyText"/>
      </w:pPr>
      <w:r>
        <w:t xml:space="preserve">Petroleum Engineering Student</w:t>
      </w:r>
    </w:p>
    <w:p>
      <w:pPr>
        <w:pStyle w:val="BodyText"/>
      </w:pPr>
      <w:r>
        <w:t xml:space="preserve">Technical University of Munich | Munich, Germany</w:t>
      </w:r>
    </w:p>
    <w:p>
      <w:pPr>
        <w:pStyle w:val="BodyText"/>
      </w:pPr>
      <w:r>
        <w:t xml:space="preserve">Email: alexandra.muller@tum.de | Phone: +49 89 12345678</w:t>
      </w:r>
    </w:p>
    <w:p>
      <w:pPr>
        <w:pStyle w:val="BodyText"/>
      </w:pPr>
      <w:r>
        <w:rPr>
          <w:bCs/>
          <w:b/>
        </w:rPr>
        <w:t xml:space="preserve">Word Count:</w:t>
      </w:r>
      <w:r>
        <w:t xml:space="preserve"> </w:t>
      </w:r>
      <w:r>
        <w:t xml:space="preserve">847</w:t>
      </w:r>
    </w:p>
    <w:p>
      <w:pPr>
        <w:pStyle w:val="BodyText"/>
      </w:pPr>
      <w:r>
        <w:rPr>
          <w:bCs/>
          <w:b/>
        </w:rPr>
        <w:t xml:space="preserve">Key Phrases Included:</w:t>
      </w:r>
      <w:r>
        <w:t xml:space="preserve"> </w:t>
      </w:r>
      <w:r>
        <w:t xml:space="preserve">"Internship Application Letter" (3 times), "Petroleum Engineer" (5 times), "Germany Frankfurt" (4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etroleum Engineer</dc:title>
  <dc:creator/>
  <dc:language>en</dc:language>
  <cp:keywords/>
  <dcterms:created xsi:type="dcterms:W3CDTF">2026-07-20T05:06:44Z</dcterms:created>
  <dcterms:modified xsi:type="dcterms:W3CDTF">2026-07-20T05:06:44Z</dcterms:modified>
</cp:coreProperties>
</file>

<file path=docProps/custom.xml><?xml version="1.0" encoding="utf-8"?>
<Properties xmlns="http://schemas.openxmlformats.org/officeDocument/2006/custom-properties" xmlns:vt="http://schemas.openxmlformats.org/officeDocument/2006/docPropsVTypes"/>
</file>